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мбердов</w:t>
      </w:r>
      <w:r>
        <w:t xml:space="preserve"> </w:t>
      </w:r>
      <w:r>
        <w:t xml:space="preserve">С.И.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751608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170699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5653401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955123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5293894" cy="4677877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350054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207848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177388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3737879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3804172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79102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3767585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3754120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3830594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031574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5334000" cy="6462172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184563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5265018" cy="4408370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752613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4485372" cy="4273616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755623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амбердов С.И. НПИбд-03-24</dc:creator>
  <dc:language>ru-RU</dc:language>
  <cp:keywords/>
  <dcterms:created xsi:type="dcterms:W3CDTF">2024-11-25T14:56:41Z</dcterms:created>
  <dcterms:modified xsi:type="dcterms:W3CDTF">2024-11-25T1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